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D6C885" w14:textId="77777777" w:rsidR="000B7EE4" w:rsidRPr="000B7EE4" w:rsidRDefault="000B7EE4" w:rsidP="000B7EE4">
      <w:pPr>
        <w:pStyle w:val="Heading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4DD781D7" w14:textId="7F667586" w:rsidR="000B7EE4" w:rsidRPr="000B7EE4" w:rsidRDefault="000B7EE4" w:rsidP="00094E50">
      <w:pPr>
        <w:jc w:val="center"/>
        <w:rPr>
          <w:lang w:val="bg-BG"/>
        </w:rPr>
      </w:pPr>
      <w:r w:rsidRPr="000B7EE4">
        <w:t xml:space="preserve">This document defines the </w:t>
      </w:r>
      <w:r w:rsidRPr="000B7EE4">
        <w:rPr>
          <w:bCs/>
        </w:rPr>
        <w:t>lab</w:t>
      </w:r>
      <w:r w:rsidRPr="000B7EE4">
        <w:t xml:space="preserve"> for</w:t>
      </w:r>
      <w:r w:rsidR="003A3001">
        <w:t xml:space="preserve"> the</w:t>
      </w:r>
      <w:r w:rsidRPr="000B7EE4">
        <w:t xml:space="preserve"> </w:t>
      </w:r>
      <w:hyperlink r:id="rId8" w:history="1">
        <w:r w:rsidRPr="000B7EE4">
          <w:rPr>
            <w:rStyle w:val="Hyperlink"/>
          </w:rPr>
          <w:t xml:space="preserve">"Java </w:t>
        </w:r>
        <w:r w:rsidR="00094E50">
          <w:rPr>
            <w:rStyle w:val="Hyperlink"/>
            <w:noProof/>
          </w:rPr>
          <w:t>Advanced</w:t>
        </w:r>
        <w:r w:rsidRPr="000B7EE4">
          <w:rPr>
            <w:rStyle w:val="Hyperlink"/>
          </w:rPr>
          <w:t>" course @ Software University</w:t>
        </w:r>
      </w:hyperlink>
      <w:r w:rsidRPr="000B7EE4">
        <w:t xml:space="preserve">. Please submit your solutions </w:t>
      </w:r>
      <w:r w:rsidRPr="000B7EE4">
        <w:rPr>
          <w:noProof/>
        </w:rPr>
        <w:t>(</w:t>
      </w:r>
      <w:r w:rsidRPr="000B7EE4">
        <w:t>source code</w:t>
      </w:r>
      <w:r w:rsidRPr="000B7EE4">
        <w:rPr>
          <w:noProof/>
        </w:rPr>
        <w:t xml:space="preserve">) </w:t>
      </w:r>
      <w:r w:rsidRPr="000B7EE4">
        <w:t xml:space="preserve">of all below described problems in </w:t>
      </w:r>
      <w:hyperlink r:id="rId9" w:history="1">
        <w:r w:rsidRPr="000B7EE4">
          <w:rPr>
            <w:rStyle w:val="Hyperlink"/>
          </w:rPr>
          <w:t>Judge</w:t>
        </w:r>
      </w:hyperlink>
      <w:r w:rsidRPr="000B7EE4">
        <w:t>.</w:t>
      </w:r>
    </w:p>
    <w:p w14:paraId="5F9CE1AE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odel</w:t>
            </w:r>
            <w:r w:rsidRPr="000B7EE4">
              <w:rPr>
                <w:b/>
                <w:bCs/>
              </w:rPr>
              <w:t>(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Color</w:t>
            </w:r>
            <w:r w:rsidRPr="000B7EE4">
              <w:rPr>
                <w:b/>
                <w:bCs/>
              </w:rPr>
              <w:t>(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HorsePower</w:t>
            </w:r>
            <w:r w:rsidRPr="000B7EE4">
              <w:rPr>
                <w:b/>
                <w:bCs/>
              </w:rPr>
              <w:t>(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ountryProduced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>Your hierarchy have to be used with this code</w:t>
      </w:r>
    </w:p>
    <w:tbl>
      <w:tblPr>
        <w:tblStyle w:val="TableGrid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18"/>
                <w:szCs w:val="18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 xml:space="preserve">Car seat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18"/>
                <w:szCs w:val="18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>"Leo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,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 xml:space="preserve"> "gray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18"/>
                <w:szCs w:val="18"/>
                <w:lang w:eastAsia="bg-BG"/>
              </w:rPr>
              <w:t>110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>"Spai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18"/>
                <w:szCs w:val="18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.println(String.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18"/>
                <w:szCs w:val="18"/>
                <w:lang w:eastAsia="bg-BG"/>
              </w:rPr>
              <w:t>forma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(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>"%s is %s color and have %s horse power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.getModel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.getColor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.getHorsePower()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18"/>
                <w:szCs w:val="18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.println(seat.toString(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lastRenderedPageBreak/>
        <w:t>Car Shop Extend</w:t>
      </w:r>
    </w:p>
    <w:tbl>
      <w:tblPr>
        <w:tblStyle w:val="TableGrid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0B7EE4" w:rsidRDefault="000B7EE4" w:rsidP="00F82F9C">
            <w:pPr>
              <w:jc w:val="center"/>
              <w:rPr>
                <w:b/>
              </w:rPr>
            </w:pPr>
            <w:r w:rsidRPr="000B7EE4">
              <w:rPr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arImpl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inRentDay</w:t>
            </w:r>
            <w:r w:rsidRPr="000B7EE4">
              <w:rPr>
                <w:b/>
                <w:bCs/>
              </w:rPr>
              <w:t>(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PerDay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tbl>
      <w:tblPr>
        <w:tblStyle w:val="TableGrid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1170" w:tblpY="83"/>
        <w:tblW w:w="0" w:type="auto"/>
        <w:tblLook w:val="04A0" w:firstRow="1" w:lastRow="0" w:firstColumn="1" w:lastColumn="0" w:noHBand="0" w:noVBand="1"/>
      </w:tblPr>
      <w:tblGrid>
        <w:gridCol w:w="5058"/>
      </w:tblGrid>
      <w:tr w:rsidR="000B7EE4" w:rsidRPr="000B7EE4" w14:paraId="54E12B80" w14:textId="77777777" w:rsidTr="00F82F9C">
        <w:tc>
          <w:tcPr>
            <w:tcW w:w="5058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F82F9C">
        <w:tc>
          <w:tcPr>
            <w:tcW w:w="5058" w:type="dxa"/>
          </w:tcPr>
          <w:p w14:paraId="5D4EAD0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minRentDay</w:t>
            </w:r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pricePerDay</w:t>
            </w:r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F82F9C">
        <w:tc>
          <w:tcPr>
            <w:tcW w:w="5058" w:type="dxa"/>
          </w:tcPr>
          <w:p w14:paraId="16CF47B6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271F664A" w14:textId="77777777" w:rsidR="000B7EE4" w:rsidRPr="000B7EE4" w:rsidRDefault="000B7EE4" w:rsidP="000B7EE4">
      <w:pPr>
        <w:rPr>
          <w:lang w:val="bg-BG"/>
        </w:rPr>
      </w:pPr>
    </w:p>
    <w:p w14:paraId="7AA3EF22" w14:textId="77777777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s to be used with this code</w:t>
      </w:r>
      <w:r w:rsidR="00094E50"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413469A2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Sellable seat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eat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Leo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ray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10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Spai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1111.1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Rentable audi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udi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hAnsi="Consolas"/>
                <w:bCs/>
                <w:noProof/>
              </w:rPr>
              <w:t>A4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ray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10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3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99.9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CarInfo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seat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CarInfo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audi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CarInfo(Car car) {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%s color and have %s horse power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ar.getModel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ar.getColor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ar.getHorsePower()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car.toString(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12C55009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1D3006C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Name</w:t>
            </w:r>
            <w:r w:rsidRPr="000B7EE4">
              <w:rPr>
                <w:b/>
                <w:bCs/>
              </w:rPr>
              <w:t>(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3DEA489E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7777777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336FFCB" w14:textId="0DFC7837" w:rsidR="000B7EE4" w:rsidRPr="000B7EE4" w:rsidRDefault="000B7EE4" w:rsidP="00F82F9C">
            <w:pPr>
              <w:pStyle w:val="HTMLPreformatted"/>
              <w:shd w:val="clear" w:color="auto" w:fill="FFFFFF"/>
              <w:rPr>
                <w:color w:val="000000"/>
                <w:sz w:val="12"/>
                <w:szCs w:val="12"/>
              </w:rPr>
            </w:pP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ersons.add(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Bulgarian(</w:t>
            </w:r>
            <w:r w:rsidR="00A73797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Peter</w:t>
            </w:r>
            <w:r w:rsidRPr="000B7EE4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ersons.add(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European(</w:t>
            </w:r>
            <w:r w:rsidR="00A73797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Peter</w:t>
            </w:r>
            <w:r w:rsidRPr="000B7EE4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ersons.add(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Chinese(</w:t>
            </w:r>
            <w:r w:rsidR="00A73797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Peter</w:t>
            </w:r>
            <w:r w:rsidRPr="000B7EE4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for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(Person person : persons) {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hAnsi="Consolas"/>
                <w:i/>
                <w:iCs/>
                <w:noProof/>
                <w:color w:val="000000"/>
                <w:lang w:eastAsia="bg-BG"/>
              </w:rPr>
              <w:t>print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(person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}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}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rint(Person person) {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</w:rPr>
              <w:t>.println(person.sayHello(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}</w:t>
            </w:r>
          </w:p>
        </w:tc>
      </w:tr>
    </w:tbl>
    <w:p w14:paraId="05E4072E" w14:textId="77777777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B7EE4">
        <w:rPr>
          <w:lang w:val="bg-BG"/>
        </w:rPr>
        <w:br w:type="page"/>
      </w:r>
    </w:p>
    <w:p w14:paraId="17F41AB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r w:rsidRPr="003A3001">
              <w:rPr>
                <w:b/>
                <w:bCs/>
                <w:noProof/>
              </w:rPr>
              <w:t>setName</w:t>
            </w:r>
            <w:r w:rsidRPr="003A3001">
              <w:rPr>
                <w:b/>
                <w:bCs/>
              </w:rPr>
              <w:t>(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amount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citizens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TableGrid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Heading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r w:rsidRPr="003A3001">
        <w:t>"</w:t>
      </w:r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r w:rsidR="009370A3" w:rsidRPr="009370A3">
        <w:rPr>
          <w:rFonts w:ascii="Consolas" w:hAnsi="Consolas" w:cs="Consolas"/>
          <w:b/>
          <w:noProof/>
        </w:rPr>
        <w:t>brum-brum-brum-brrrrr</w:t>
      </w:r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TableGrid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bookmarkStart w:id="0" w:name="_GoBack" w:colFirst="0" w:colLast="1"/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bookmarkEnd w:id="0"/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Take a look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ListParagraph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Heading3"/>
        <w:rPr>
          <w:lang w:val="bg-BG"/>
        </w:rPr>
      </w:pPr>
      <w:r w:rsidRPr="001005AA">
        <w:rPr>
          <w:rFonts w:eastAsia="MS Mincho"/>
          <w:lang w:eastAsia="ja-JP"/>
        </w:rPr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926079" w14:textId="77777777" w:rsidR="003D7CF7" w:rsidRDefault="003D7CF7" w:rsidP="008068A2">
      <w:pPr>
        <w:spacing w:after="0" w:line="240" w:lineRule="auto"/>
      </w:pPr>
      <w:r>
        <w:separator/>
      </w:r>
    </w:p>
  </w:endnote>
  <w:endnote w:type="continuationSeparator" w:id="0">
    <w:p w14:paraId="0141C768" w14:textId="77777777" w:rsidR="003D7CF7" w:rsidRDefault="003D7C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85A477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94E50" w:rsidRPr="00094E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85A477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94E50" w:rsidRPr="00094E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18F3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A300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A300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E18F3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A300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A300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AED04" w14:textId="77777777" w:rsidR="003D7CF7" w:rsidRDefault="003D7CF7" w:rsidP="008068A2">
      <w:pPr>
        <w:spacing w:after="0" w:line="240" w:lineRule="auto"/>
      </w:pPr>
      <w:r>
        <w:separator/>
      </w:r>
    </w:p>
  </w:footnote>
  <w:footnote w:type="continuationSeparator" w:id="0">
    <w:p w14:paraId="41446117" w14:textId="77777777" w:rsidR="003D7CF7" w:rsidRDefault="003D7C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4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5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rAUA8dXS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1/Interfaces-and-Abstrac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028E2D-9ACB-40BB-B4DF-F6E9F1AA7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6</Pages>
  <Words>1021</Words>
  <Characters>582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1-12-15T08:49:00Z</dcterms:modified>
  <cp:category>programming; education; software engineering; software development</cp:category>
</cp:coreProperties>
</file>